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a59aae2c299bdde64d5210bfe18df9ac0a3891"/>
      <w:r>
        <w:rPr>
          <w:b/>
        </w:rPr>
        <w:t xml:space="preserve">ПРОТОКОЛ ПРО РЕЗУЛЬТАТИ ЕЛЕКТРОННОГО АУКЦІОНУ № LLE001-UA-20220124-4141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партамент освіти та гуманітарної політики Черка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ередачу в оренду нерухомого комунального майна Черкаської спеціалізованої школи І-ІІІ ступенів №33 ІМ. В. Симоненка Черкаської міської ради Черкаської області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на першому поверсі триповерхової будівлі Черкаської спеціалізованої школи І-ІІІ ступенів №33 ІМ. В. Симоненка Черкаської міської ради Черкаської області загальною площею - 72,15 кв.м (літерація - «А-3,пд»), а саме: приміщення № 68 - клас, площею 38,4 кв.м, приміщення № 69 - клас, площею 17,1 кв.м, в тому числі місця загального користування площею 16,65 кв.м. за адресою: м. Черкаси, вул.Героїв Дніпра, 13. Обладнане електропостачанням, центральним опаленням, центральним водопостачанням, водовідведенням. Підлога - лінолеум, стіни - шпалери. Вхід через центраьний вхід школ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89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79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02.2022 16:12: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партамент освіти та гуманітарної політики Черка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6:55:13Z</dcterms:created>
  <dcterms:modified xsi:type="dcterms:W3CDTF">2024-05-18T16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